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47B6C" w:rsidRDefault="007B50A2">
      <w:pPr>
        <w:jc w:val="right"/>
        <w:rPr>
          <w:bCs/>
          <w:sz w:val="22"/>
        </w:rPr>
      </w:pPr>
      <w:r>
        <w:rPr>
          <w:noProof/>
        </w:rPr>
        <w:drawing>
          <wp:anchor distT="0" distB="0" distL="114300" distR="114300" simplePos="0" relativeHeight="251657728" behindDoc="0" locked="0" layoutInCell="1" allowOverlap="1">
            <wp:simplePos x="0" y="0"/>
            <wp:positionH relativeFrom="column">
              <wp:posOffset>-114300</wp:posOffset>
            </wp:positionH>
            <wp:positionV relativeFrom="paragraph">
              <wp:posOffset>-80010</wp:posOffset>
            </wp:positionV>
            <wp:extent cx="1257300" cy="994410"/>
            <wp:effectExtent l="0" t="0" r="0" b="0"/>
            <wp:wrapNone/>
            <wp:docPr id="2" name="Picture 2" descr="seal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seal2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7300" cy="9944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247B6C" w:rsidRDefault="00247B6C">
      <w:pPr>
        <w:pStyle w:val="Header"/>
        <w:tabs>
          <w:tab w:val="clear" w:pos="4320"/>
          <w:tab w:val="left" w:pos="920"/>
          <w:tab w:val="center" w:pos="3330"/>
          <w:tab w:val="center" w:pos="4680"/>
        </w:tabs>
        <w:jc w:val="center"/>
        <w:rPr>
          <w:rFonts w:ascii="Times New Roman" w:hAnsi="Times New Roman"/>
          <w:b/>
          <w:color w:val="008000"/>
          <w:sz w:val="32"/>
        </w:rPr>
      </w:pPr>
      <w:r>
        <w:rPr>
          <w:rFonts w:ascii="Times New Roman" w:hAnsi="Times New Roman"/>
          <w:b/>
          <w:bCs/>
          <w:color w:val="008000"/>
          <w:sz w:val="36"/>
        </w:rPr>
        <w:t>T</w:t>
      </w:r>
      <w:r>
        <w:rPr>
          <w:rFonts w:ascii="Times New Roman" w:hAnsi="Times New Roman"/>
          <w:b/>
          <w:color w:val="008000"/>
          <w:sz w:val="36"/>
        </w:rPr>
        <w:t>own of Westport</w:t>
      </w:r>
    </w:p>
    <w:p w:rsidR="00247B6C" w:rsidRDefault="00247B6C">
      <w:pPr>
        <w:pStyle w:val="Header"/>
        <w:jc w:val="center"/>
        <w:rPr>
          <w:rFonts w:ascii="Times New Roman" w:hAnsi="Times New Roman"/>
          <w:b/>
          <w:color w:val="008000"/>
          <w:sz w:val="24"/>
        </w:rPr>
      </w:pPr>
      <w:r>
        <w:rPr>
          <w:rFonts w:ascii="Times New Roman" w:hAnsi="Times New Roman"/>
          <w:b/>
          <w:color w:val="008000"/>
          <w:sz w:val="24"/>
        </w:rPr>
        <w:t>Planning Board</w:t>
      </w:r>
    </w:p>
    <w:p w:rsidR="00247B6C" w:rsidRDefault="00247B6C">
      <w:pPr>
        <w:pStyle w:val="Header"/>
        <w:jc w:val="center"/>
        <w:rPr>
          <w:rFonts w:ascii="Times New Roman" w:hAnsi="Times New Roman"/>
          <w:b/>
          <w:color w:val="008000"/>
          <w:sz w:val="24"/>
        </w:rPr>
      </w:pPr>
      <w:r>
        <w:rPr>
          <w:rFonts w:ascii="Times New Roman" w:hAnsi="Times New Roman"/>
          <w:b/>
          <w:color w:val="008000"/>
          <w:sz w:val="24"/>
        </w:rPr>
        <w:t>856 Main Road</w:t>
      </w:r>
    </w:p>
    <w:p w:rsidR="00247B6C" w:rsidRDefault="00247B6C">
      <w:pPr>
        <w:pStyle w:val="Header"/>
        <w:jc w:val="center"/>
        <w:rPr>
          <w:rFonts w:ascii="Times New Roman" w:hAnsi="Times New Roman"/>
          <w:color w:val="008000"/>
          <w:sz w:val="18"/>
        </w:rPr>
      </w:pPr>
      <w:r>
        <w:rPr>
          <w:rFonts w:ascii="Times New Roman" w:hAnsi="Times New Roman"/>
          <w:b/>
          <w:color w:val="008000"/>
          <w:sz w:val="24"/>
        </w:rPr>
        <w:t>Westport, MA 02790</w:t>
      </w:r>
    </w:p>
    <w:p w:rsidR="00817CD8" w:rsidRDefault="00536773" w:rsidP="00817CD8">
      <w:pPr>
        <w:pStyle w:val="Header"/>
        <w:rPr>
          <w:color w:val="008000"/>
          <w:sz w:val="22"/>
        </w:rPr>
      </w:pPr>
      <w:r>
        <w:rPr>
          <w:color w:val="008000"/>
          <w:sz w:val="22"/>
        </w:rPr>
        <w:t>www.westport-ma.com</w:t>
      </w:r>
      <w:bookmarkStart w:id="0" w:name="_GoBack"/>
      <w:bookmarkEnd w:id="0"/>
      <w:r w:rsidR="00817CD8">
        <w:rPr>
          <w:color w:val="008000"/>
          <w:sz w:val="22"/>
        </w:rPr>
        <w:t xml:space="preserve">                               </w:t>
      </w:r>
      <w:r w:rsidR="00817CD8">
        <w:rPr>
          <w:color w:val="008000"/>
          <w:sz w:val="22"/>
        </w:rPr>
        <w:tab/>
      </w:r>
      <w:r w:rsidR="00817CD8">
        <w:rPr>
          <w:color w:val="008000"/>
          <w:sz w:val="22"/>
        </w:rPr>
        <w:tab/>
        <w:t xml:space="preserve">                                                          Tel:  (508) 636-1037</w:t>
      </w:r>
    </w:p>
    <w:p w:rsidR="00817CD8" w:rsidRPr="002A6F5D" w:rsidRDefault="00817CD8" w:rsidP="00817CD8">
      <w:pPr>
        <w:pStyle w:val="Header"/>
        <w:tabs>
          <w:tab w:val="left" w:pos="7020"/>
        </w:tabs>
        <w:jc w:val="center"/>
        <w:rPr>
          <w:color w:val="008000"/>
          <w:sz w:val="18"/>
        </w:rPr>
      </w:pPr>
      <w:r>
        <w:rPr>
          <w:color w:val="008000"/>
          <w:sz w:val="22"/>
        </w:rPr>
        <w:t>planning@westport-ma.gov</w:t>
      </w:r>
      <w:r>
        <w:rPr>
          <w:color w:val="008000"/>
          <w:sz w:val="18"/>
        </w:rPr>
        <w:tab/>
        <w:t xml:space="preserve">                                                                       </w:t>
      </w:r>
      <w:r>
        <w:rPr>
          <w:color w:val="008000"/>
          <w:sz w:val="18"/>
        </w:rPr>
        <w:tab/>
      </w:r>
      <w:r>
        <w:rPr>
          <w:color w:val="008000"/>
          <w:sz w:val="22"/>
        </w:rPr>
        <w:t xml:space="preserve">Fax: (508) 636-1031                                                                                                                            </w:t>
      </w:r>
    </w:p>
    <w:p w:rsidR="00247B6C" w:rsidRDefault="00247B6C">
      <w:pPr>
        <w:pBdr>
          <w:top w:val="single" w:sz="7" w:space="0" w:color="000000"/>
          <w:left w:val="single" w:sz="7" w:space="4" w:color="000000"/>
          <w:bottom w:val="single" w:sz="7" w:space="0" w:color="000000"/>
          <w:right w:val="single" w:sz="7" w:space="0" w:color="000000"/>
        </w:pBdr>
        <w:shd w:val="pct20" w:color="000000" w:fill="FFFFFF"/>
        <w:tabs>
          <w:tab w:val="left" w:pos="-1440"/>
        </w:tabs>
        <w:jc w:val="center"/>
        <w:rPr>
          <w:b/>
          <w:bCs/>
          <w:kern w:val="2"/>
          <w:sz w:val="28"/>
        </w:rPr>
      </w:pPr>
      <w:r>
        <w:rPr>
          <w:b/>
          <w:bCs/>
          <w:kern w:val="2"/>
          <w:sz w:val="28"/>
        </w:rPr>
        <w:t xml:space="preserve">Form B </w:t>
      </w:r>
    </w:p>
    <w:p w:rsidR="00570521" w:rsidRDefault="00570521" w:rsidP="00570521">
      <w:pPr>
        <w:jc w:val="center"/>
        <w:rPr>
          <w:bCs/>
        </w:rPr>
      </w:pPr>
      <w:r w:rsidRPr="006F1D89">
        <w:rPr>
          <w:bCs/>
        </w:rPr>
        <w:t>Application No. ____________</w:t>
      </w:r>
      <w:r w:rsidRPr="006F1D89">
        <w:rPr>
          <w:color w:val="008000"/>
        </w:rPr>
        <w:t xml:space="preserve">       </w:t>
      </w:r>
      <w:r w:rsidRPr="006F1D89">
        <w:rPr>
          <w:color w:val="008000"/>
        </w:rPr>
        <w:tab/>
        <w:t xml:space="preserve">                                 </w:t>
      </w:r>
      <w:r w:rsidR="0062586F">
        <w:rPr>
          <w:color w:val="008000"/>
        </w:rPr>
        <w:t xml:space="preserve">        </w:t>
      </w:r>
      <w:r w:rsidRPr="006F1D89">
        <w:rPr>
          <w:color w:val="008000"/>
        </w:rPr>
        <w:t xml:space="preserve">             </w:t>
      </w:r>
      <w:r w:rsidRPr="006F1D89">
        <w:rPr>
          <w:bCs/>
        </w:rPr>
        <w:t>Date_________________</w:t>
      </w:r>
    </w:p>
    <w:p w:rsidR="00247B6C" w:rsidRDefault="00247B6C">
      <w:pPr>
        <w:pStyle w:val="Heading2"/>
      </w:pPr>
      <w:r>
        <w:t xml:space="preserve">APPLICATION FOR APPROVAL OF A PRELIMINARY PLAN </w:t>
      </w:r>
    </w:p>
    <w:p w:rsidR="00247B6C" w:rsidRDefault="00247B6C"/>
    <w:p w:rsidR="00247B6C" w:rsidRDefault="00247B6C">
      <w:r>
        <w:t>To the Planning Board of the Town of Westport, Massachusetts:</w:t>
      </w:r>
    </w:p>
    <w:p w:rsidR="00247B6C" w:rsidRDefault="00247B6C"/>
    <w:p w:rsidR="00247B6C" w:rsidRDefault="00247B6C">
      <w:r>
        <w:t>The undersigned, being the applicant as defined under M.G.L., Chapter 41, Section 81-L, for approval of a proposed subdivision shown on plan entitled: ______________________________ _____________________________________________________________________________</w:t>
      </w:r>
    </w:p>
    <w:p w:rsidR="00247B6C" w:rsidRDefault="00247B6C">
      <w:r>
        <w:t>by ___________________________________________________________________________ and dated _________ and described as follows: located:________________________________,</w:t>
      </w:r>
    </w:p>
    <w:p w:rsidR="00247B6C" w:rsidRDefault="00247B6C">
      <w:r>
        <w:t>number of lots proposed_________, total acreage of tract __________, hereby submits said plan as a PRELIMIARY subdivision plan in accordance with the Rules and Regulations of the Town of Westport Planning Board and makes application to the Board for approval of said plan.</w:t>
      </w:r>
    </w:p>
    <w:p w:rsidR="00247B6C" w:rsidRDefault="00247B6C"/>
    <w:p w:rsidR="00247B6C" w:rsidRDefault="00247B6C">
      <w:r>
        <w:t>The undersigned’s title to said land is derived from ___________________________________</w:t>
      </w:r>
    </w:p>
    <w:p w:rsidR="00247B6C" w:rsidRDefault="00247B6C">
      <w:r>
        <w:t xml:space="preserve">____________________________________, by deed dated ________________________ and </w:t>
      </w:r>
    </w:p>
    <w:p w:rsidR="00247B6C" w:rsidRDefault="00247B6C">
      <w:r>
        <w:t xml:space="preserve">recorded in the Bristol County Southern District Registry of Deeds in Book  _____, Page ____, registered in the Bristol County Southern District Registry of Land Court, Certificate of </w:t>
      </w:r>
    </w:p>
    <w:p w:rsidR="00247B6C" w:rsidRDefault="00247B6C">
      <w:r>
        <w:t xml:space="preserve">Title No. ______________. </w:t>
      </w:r>
    </w:p>
    <w:p w:rsidR="00247B6C" w:rsidRDefault="00247B6C">
      <w:pPr>
        <w:pStyle w:val="BodyTextIndent"/>
        <w:ind w:left="0"/>
      </w:pPr>
      <w:r>
        <w:t>____________________________________________________________________________</w:t>
      </w:r>
    </w:p>
    <w:p w:rsidR="00247B6C" w:rsidRDefault="00247B6C">
      <w:pPr>
        <w:pStyle w:val="BodyTextIndent"/>
        <w:ind w:left="0"/>
      </w:pPr>
      <w:r>
        <w:t>____________________________________________________________________________</w:t>
      </w:r>
    </w:p>
    <w:p w:rsidR="00247B6C" w:rsidRDefault="00247B6C">
      <w:pPr>
        <w:pStyle w:val="BodyTextIndent"/>
        <w:ind w:left="0"/>
      </w:pPr>
      <w:r>
        <w:t>____________________________________________________________________________</w:t>
      </w:r>
    </w:p>
    <w:p w:rsidR="00247B6C" w:rsidRDefault="00247B6C">
      <w:pPr>
        <w:pStyle w:val="BodyTextIndent"/>
        <w:ind w:left="0"/>
      </w:pPr>
    </w:p>
    <w:p w:rsidR="00247B6C" w:rsidRDefault="00247B6C">
      <w:r>
        <w:t xml:space="preserve">Received by Town Clerk </w:t>
      </w:r>
      <w:r>
        <w:tab/>
      </w:r>
      <w:r>
        <w:tab/>
        <w:t>Applicant’s signature _________________</w:t>
      </w:r>
      <w:r w:rsidR="0019583E">
        <w:t>____</w:t>
      </w:r>
      <w:r>
        <w:t>_______</w:t>
      </w:r>
    </w:p>
    <w:p w:rsidR="0019583E" w:rsidRDefault="00247B6C">
      <w:r>
        <w:t>Westport, Massachusetts</w:t>
      </w:r>
      <w:r>
        <w:tab/>
      </w:r>
      <w:r>
        <w:tab/>
      </w:r>
      <w:r w:rsidR="0019583E">
        <w:t>Applicant’s Printed Name_________________________</w:t>
      </w:r>
    </w:p>
    <w:p w:rsidR="00247B6C" w:rsidRDefault="0019583E">
      <w:r>
        <w:tab/>
      </w:r>
      <w:r>
        <w:tab/>
      </w:r>
      <w:r>
        <w:tab/>
      </w:r>
      <w:r>
        <w:tab/>
      </w:r>
      <w:r>
        <w:tab/>
      </w:r>
      <w:r w:rsidR="00247B6C">
        <w:t>Applicant’s address  ________________________</w:t>
      </w:r>
      <w:r>
        <w:t>____</w:t>
      </w:r>
      <w:r w:rsidR="00247B6C">
        <w:t>_</w:t>
      </w:r>
    </w:p>
    <w:p w:rsidR="00247B6C" w:rsidRDefault="00247B6C">
      <w:r>
        <w:tab/>
      </w:r>
      <w:r>
        <w:tab/>
      </w:r>
      <w:r>
        <w:tab/>
      </w:r>
      <w:r>
        <w:tab/>
      </w:r>
      <w:r>
        <w:tab/>
        <w:t>_________________________________________</w:t>
      </w:r>
      <w:r w:rsidR="0019583E">
        <w:t>____</w:t>
      </w:r>
      <w:r>
        <w:t>_</w:t>
      </w:r>
    </w:p>
    <w:p w:rsidR="00247B6C" w:rsidRDefault="00247B6C">
      <w:r>
        <w:t>Date ____________________</w:t>
      </w:r>
      <w:r>
        <w:tab/>
        <w:t>_________________________________________</w:t>
      </w:r>
      <w:r w:rsidR="0019583E">
        <w:t>____</w:t>
      </w:r>
      <w:r>
        <w:t>_</w:t>
      </w:r>
    </w:p>
    <w:p w:rsidR="00247B6C" w:rsidRDefault="00247B6C">
      <w:r>
        <w:tab/>
      </w:r>
      <w:r>
        <w:tab/>
      </w:r>
      <w:r>
        <w:tab/>
      </w:r>
      <w:r>
        <w:tab/>
      </w:r>
      <w:r>
        <w:tab/>
        <w:t>Applicant’s phone # _________________________</w:t>
      </w:r>
      <w:r w:rsidR="0019583E">
        <w:t>____</w:t>
      </w:r>
    </w:p>
    <w:p w:rsidR="00247B6C" w:rsidRDefault="00247B6C">
      <w:r>
        <w:t>Time ____________________</w:t>
      </w:r>
      <w:r>
        <w:tab/>
        <w:t>Applicant’s e-mail  __________________________</w:t>
      </w:r>
      <w:r w:rsidR="0019583E">
        <w:t>____</w:t>
      </w:r>
    </w:p>
    <w:p w:rsidR="00247B6C" w:rsidRDefault="00247B6C">
      <w:r>
        <w:tab/>
      </w:r>
      <w:r>
        <w:tab/>
      </w:r>
      <w:r>
        <w:tab/>
      </w:r>
      <w:r>
        <w:tab/>
      </w:r>
      <w:r>
        <w:tab/>
        <w:t>Owner’s signature and address if not the applicant</w:t>
      </w:r>
    </w:p>
    <w:p w:rsidR="00247B6C" w:rsidRDefault="00247B6C">
      <w:r>
        <w:t>Signature _________________</w:t>
      </w:r>
      <w:r>
        <w:tab/>
        <w:t>or the applicant’s authorization if not the owner.</w:t>
      </w:r>
    </w:p>
    <w:p w:rsidR="00247B6C" w:rsidRDefault="00247B6C">
      <w:r>
        <w:tab/>
      </w:r>
      <w:r>
        <w:tab/>
      </w:r>
      <w:r>
        <w:tab/>
      </w:r>
      <w:r>
        <w:tab/>
      </w:r>
      <w:r>
        <w:tab/>
        <w:t>__________________________________________</w:t>
      </w:r>
    </w:p>
    <w:p w:rsidR="00247B6C" w:rsidRDefault="001C1E1B">
      <w:pPr>
        <w:ind w:left="720" w:hanging="720"/>
      </w:pPr>
      <w:r>
        <w:t xml:space="preserve"> </w:t>
      </w:r>
      <w:r w:rsidR="00247B6C">
        <w:tab/>
      </w:r>
      <w:r>
        <w:tab/>
      </w:r>
      <w:r>
        <w:tab/>
      </w:r>
      <w:r>
        <w:tab/>
      </w:r>
      <w:r>
        <w:tab/>
      </w:r>
      <w:r w:rsidR="00247B6C">
        <w:t>__________________________________________</w:t>
      </w:r>
      <w:r w:rsidR="00247B6C">
        <w:rPr>
          <w:color w:val="C0C0C0"/>
          <w:sz w:val="16"/>
        </w:rPr>
        <w:tab/>
      </w:r>
      <w:r w:rsidR="00247B6C">
        <w:rPr>
          <w:color w:val="C0C0C0"/>
          <w:sz w:val="16"/>
        </w:rPr>
        <w:tab/>
      </w:r>
      <w:r w:rsidR="00247B6C">
        <w:rPr>
          <w:color w:val="C0C0C0"/>
          <w:sz w:val="16"/>
        </w:rPr>
        <w:tab/>
      </w:r>
      <w:r w:rsidR="00247B6C">
        <w:rPr>
          <w:color w:val="C0C0C0"/>
          <w:sz w:val="16"/>
        </w:rPr>
        <w:tab/>
      </w:r>
      <w:r w:rsidR="00247B6C">
        <w:rPr>
          <w:color w:val="C0C0C0"/>
          <w:sz w:val="16"/>
        </w:rPr>
        <w:tab/>
      </w:r>
      <w:r w:rsidR="00247B6C">
        <w:t>__________________________________________</w:t>
      </w:r>
    </w:p>
    <w:p w:rsidR="00247B6C" w:rsidRDefault="00247B6C">
      <w:pPr>
        <w:rPr>
          <w:color w:val="C0C0C0"/>
          <w:sz w:val="16"/>
        </w:rPr>
      </w:pPr>
      <w:r>
        <w:tab/>
      </w:r>
      <w:r w:rsidR="00570521">
        <w:rPr>
          <w:color w:val="C0C0C0"/>
          <w:sz w:val="16"/>
        </w:rPr>
        <w:t xml:space="preserve"> </w:t>
      </w:r>
      <w:r>
        <w:rPr>
          <w:color w:val="C0C0C0"/>
          <w:sz w:val="16"/>
        </w:rPr>
        <w:t xml:space="preserve"> </w:t>
      </w:r>
      <w:r>
        <w:rPr>
          <w:color w:val="C0C0C0"/>
          <w:sz w:val="16"/>
        </w:rPr>
        <w:tab/>
      </w:r>
    </w:p>
    <w:p w:rsidR="001C1E1B" w:rsidRDefault="001C1E1B" w:rsidP="001C1E1B">
      <w:r>
        <w:t>Checklist of items to be submitted with application as required by Westport Planning Board Rules and Regulations:</w:t>
      </w:r>
    </w:p>
    <w:p w:rsidR="001C1E1B" w:rsidRDefault="001C1E1B" w:rsidP="001C1E1B">
      <w:pPr>
        <w:numPr>
          <w:ilvl w:val="0"/>
          <w:numId w:val="4"/>
        </w:numPr>
      </w:pPr>
      <w:r>
        <w:t>Application Fee</w:t>
      </w:r>
    </w:p>
    <w:p w:rsidR="001C1E1B" w:rsidRDefault="001C1E1B" w:rsidP="001C1E1B">
      <w:pPr>
        <w:numPr>
          <w:ilvl w:val="0"/>
          <w:numId w:val="4"/>
        </w:numPr>
      </w:pPr>
      <w:r>
        <w:t>Form D.</w:t>
      </w:r>
    </w:p>
    <w:p w:rsidR="00247B6C" w:rsidRDefault="009D710E">
      <w:pPr>
        <w:jc w:val="center"/>
      </w:pPr>
      <w:r>
        <w:br w:type="page"/>
      </w:r>
      <w:r w:rsidR="00247B6C">
        <w:lastRenderedPageBreak/>
        <w:t>FORM B</w:t>
      </w:r>
    </w:p>
    <w:p w:rsidR="00247B6C" w:rsidRDefault="00247B6C">
      <w:pPr>
        <w:jc w:val="center"/>
      </w:pPr>
    </w:p>
    <w:p w:rsidR="00247B6C" w:rsidRDefault="00247B6C">
      <w:pPr>
        <w:jc w:val="center"/>
      </w:pPr>
      <w:r>
        <w:t>PAGE TWO</w:t>
      </w:r>
    </w:p>
    <w:p w:rsidR="004C6BAD" w:rsidRDefault="004C6BAD" w:rsidP="004C6BAD"/>
    <w:p w:rsidR="001C1E1B" w:rsidRDefault="001C1E1B" w:rsidP="001C1E1B">
      <w:pPr>
        <w:pStyle w:val="Title"/>
        <w:jc w:val="left"/>
      </w:pPr>
      <w:r>
        <w:rPr>
          <w:sz w:val="24"/>
        </w:rPr>
        <w:t xml:space="preserve">A copy of the PLAN entitled  _________________________________ dated ___________   for </w:t>
      </w:r>
    </w:p>
    <w:p w:rsidR="001C1E1B" w:rsidRDefault="001C1E1B" w:rsidP="001C1E1B">
      <w:pPr>
        <w:pStyle w:val="Title"/>
        <w:jc w:val="left"/>
        <w:rPr>
          <w:sz w:val="24"/>
        </w:rPr>
      </w:pPr>
      <w:r>
        <w:rPr>
          <w:sz w:val="24"/>
        </w:rPr>
        <w:t>__________________________________  was received by the Westport Board of Health:</w:t>
      </w:r>
    </w:p>
    <w:p w:rsidR="001C1E1B" w:rsidRDefault="001C1E1B" w:rsidP="001C1E1B"/>
    <w:p w:rsidR="001C1E1B" w:rsidRDefault="001C1E1B" w:rsidP="001C1E1B"/>
    <w:p w:rsidR="001C1E1B" w:rsidRDefault="001C1E1B" w:rsidP="001C1E1B">
      <w:r>
        <w:t>Date _________________________</w:t>
      </w:r>
    </w:p>
    <w:p w:rsidR="001C1E1B" w:rsidRDefault="001C1E1B" w:rsidP="001C1E1B"/>
    <w:p w:rsidR="001C1E1B" w:rsidRDefault="001C1E1B" w:rsidP="001C1E1B">
      <w:r>
        <w:t>Time _________________________</w:t>
      </w:r>
    </w:p>
    <w:p w:rsidR="001C1E1B" w:rsidRDefault="001C1E1B" w:rsidP="001C1E1B"/>
    <w:p w:rsidR="004C6BAD" w:rsidRDefault="001C1E1B" w:rsidP="001C1E1B">
      <w:r>
        <w:t>Signature ____________________</w:t>
      </w:r>
    </w:p>
    <w:p w:rsidR="004C6BAD" w:rsidRDefault="004C6BAD" w:rsidP="004C6BAD"/>
    <w:p w:rsidR="004C6BAD" w:rsidRDefault="004C6BAD" w:rsidP="004C6BAD"/>
    <w:p w:rsidR="004C6BAD" w:rsidRDefault="004C6BAD" w:rsidP="004C6BAD"/>
    <w:p w:rsidR="004C6BAD" w:rsidRDefault="004C6BAD" w:rsidP="004C6BAD"/>
    <w:p w:rsidR="004C6BAD" w:rsidRDefault="004C6BAD" w:rsidP="004C6BAD"/>
    <w:p w:rsidR="004C6BAD" w:rsidRDefault="004C6BAD" w:rsidP="004C6BAD"/>
    <w:p w:rsidR="004C6BAD" w:rsidRDefault="004C6BAD" w:rsidP="004C6BAD"/>
    <w:p w:rsidR="004C6BAD" w:rsidRDefault="004C6BAD" w:rsidP="004C6BAD"/>
    <w:p w:rsidR="004C6BAD" w:rsidRDefault="004C6BAD" w:rsidP="004C6BAD"/>
    <w:p w:rsidR="004C6BAD" w:rsidRDefault="004C6BAD" w:rsidP="004C6BAD"/>
    <w:p w:rsidR="004C6BAD" w:rsidRDefault="004C6BAD" w:rsidP="004C6BAD"/>
    <w:p w:rsidR="004C6BAD" w:rsidRDefault="004C6BAD" w:rsidP="004C6BAD"/>
    <w:p w:rsidR="004C6BAD" w:rsidRDefault="004C6BAD" w:rsidP="004C6BAD"/>
    <w:p w:rsidR="004C6BAD" w:rsidRDefault="004C6BAD" w:rsidP="004C6BAD"/>
    <w:p w:rsidR="001C1E1B" w:rsidRDefault="001C1E1B" w:rsidP="004C6BAD"/>
    <w:p w:rsidR="001C1E1B" w:rsidRDefault="001C1E1B" w:rsidP="004C6BAD"/>
    <w:p w:rsidR="001C1E1B" w:rsidRDefault="001C1E1B" w:rsidP="004C6BAD"/>
    <w:p w:rsidR="001C1E1B" w:rsidRDefault="001C1E1B" w:rsidP="004C6BAD"/>
    <w:p w:rsidR="001C1E1B" w:rsidRDefault="001C1E1B" w:rsidP="004C6BAD"/>
    <w:p w:rsidR="001C1E1B" w:rsidRDefault="001C1E1B" w:rsidP="004C6BAD"/>
    <w:p w:rsidR="001C1E1B" w:rsidRDefault="001C1E1B" w:rsidP="004C6BAD"/>
    <w:p w:rsidR="001C1E1B" w:rsidRDefault="001C1E1B" w:rsidP="004C6BAD"/>
    <w:p w:rsidR="001C1E1B" w:rsidRDefault="001C1E1B" w:rsidP="004C6BAD"/>
    <w:p w:rsidR="001C1E1B" w:rsidRDefault="001C1E1B" w:rsidP="004C6BAD"/>
    <w:p w:rsidR="001C1E1B" w:rsidRDefault="001C1E1B" w:rsidP="004C6BAD"/>
    <w:p w:rsidR="004C6BAD" w:rsidRDefault="004C6BAD" w:rsidP="004C6BAD"/>
    <w:p w:rsidR="001C1E1B" w:rsidRDefault="001C1E1B" w:rsidP="004C6BAD"/>
    <w:p w:rsidR="001C1E1B" w:rsidRDefault="001C1E1B" w:rsidP="004C6BAD"/>
    <w:p w:rsidR="001C1E1B" w:rsidRDefault="001C1E1B" w:rsidP="004C6BAD"/>
    <w:p w:rsidR="001C1E1B" w:rsidRDefault="001C1E1B" w:rsidP="004C6BAD"/>
    <w:p w:rsidR="004C6BAD" w:rsidRDefault="001C1E1B" w:rsidP="004C6BAD">
      <w:r>
        <w:rPr>
          <w:bCs/>
          <w:sz w:val="22"/>
        </w:rPr>
        <w:t>Application No. ____________</w:t>
      </w:r>
    </w:p>
    <w:p w:rsidR="004C6BAD" w:rsidRDefault="004C6BAD" w:rsidP="004C6BAD"/>
    <w:p w:rsidR="004C6BAD" w:rsidRDefault="004C6BAD" w:rsidP="004C6BAD"/>
    <w:p w:rsidR="004C6BAD" w:rsidRPr="004C6BAD" w:rsidRDefault="004C6BAD" w:rsidP="004C6BAD">
      <w:pPr>
        <w:rPr>
          <w:rFonts w:ascii="Tahoma" w:hAnsi="Tahoma" w:cs="Tahoma"/>
          <w:i/>
          <w:color w:val="A6A6A6"/>
          <w:sz w:val="16"/>
          <w:szCs w:val="16"/>
        </w:rPr>
      </w:pPr>
      <w:r>
        <w:rPr>
          <w:rFonts w:ascii="Tahoma" w:hAnsi="Tahoma" w:cs="Tahoma"/>
          <w:i/>
          <w:color w:val="A6A6A6"/>
          <w:sz w:val="16"/>
          <w:szCs w:val="16"/>
        </w:rPr>
        <w:t>01/17</w:t>
      </w:r>
    </w:p>
    <w:sectPr w:rsidR="004C6BAD" w:rsidRPr="004C6BAD">
      <w:footerReference w:type="default" r:id="rId8"/>
      <w:pgSz w:w="12240" w:h="15840"/>
      <w:pgMar w:top="1080" w:right="1440" w:bottom="907" w:left="1440" w:header="720" w:footer="225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D06B0" w:rsidRDefault="00BD06B0">
      <w:r>
        <w:separator/>
      </w:r>
    </w:p>
  </w:endnote>
  <w:endnote w:type="continuationSeparator" w:id="0">
    <w:p w:rsidR="00BD06B0" w:rsidRDefault="00BD06B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47B6C" w:rsidRDefault="00247B6C">
    <w:pPr>
      <w:rPr>
        <w:i/>
        <w:iCs/>
        <w:sz w:val="22"/>
      </w:rPr>
    </w:pPr>
  </w:p>
  <w:p w:rsidR="00247B6C" w:rsidRDefault="00247B6C">
    <w:pPr>
      <w:rPr>
        <w:i/>
        <w:iCs/>
        <w:sz w:val="22"/>
      </w:rPr>
    </w:pPr>
  </w:p>
  <w:p w:rsidR="00247B6C" w:rsidRDefault="00247B6C">
    <w:pPr>
      <w:rPr>
        <w:i/>
        <w:iCs/>
        <w:sz w:val="22"/>
      </w:rPr>
    </w:pPr>
    <w:r>
      <w:rPr>
        <w:i/>
        <w:iCs/>
        <w:sz w:val="22"/>
      </w:rPr>
      <w:t xml:space="preserve">Please note: All information should be typed, or printed legibly, </w:t>
    </w:r>
    <w:r>
      <w:rPr>
        <w:i/>
        <w:iCs/>
        <w:sz w:val="22"/>
        <w:u w:val="single"/>
      </w:rPr>
      <w:t>not handwritten</w:t>
    </w:r>
    <w:r>
      <w:rPr>
        <w:i/>
        <w:iCs/>
        <w:sz w:val="22"/>
      </w:rPr>
      <w:t>.</w:t>
    </w:r>
  </w:p>
  <w:p w:rsidR="00247B6C" w:rsidRDefault="00247B6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D06B0" w:rsidRDefault="00BD06B0">
      <w:r>
        <w:separator/>
      </w:r>
    </w:p>
  </w:footnote>
  <w:footnote w:type="continuationSeparator" w:id="0">
    <w:p w:rsidR="00BD06B0" w:rsidRDefault="00BD06B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59714A"/>
    <w:multiLevelType w:val="hybridMultilevel"/>
    <w:tmpl w:val="D32CDB7A"/>
    <w:lvl w:ilvl="0" w:tplc="0409000F">
      <w:start w:val="4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" w15:restartNumberingAfterBreak="0">
    <w:nsid w:val="477E011E"/>
    <w:multiLevelType w:val="hybridMultilevel"/>
    <w:tmpl w:val="3CCE2E76"/>
    <w:lvl w:ilvl="0" w:tplc="91B6899A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5BB6293D"/>
    <w:multiLevelType w:val="hybridMultilevel"/>
    <w:tmpl w:val="17D8099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727844A0"/>
    <w:multiLevelType w:val="hybridMultilevel"/>
    <w:tmpl w:val="28243C1A"/>
    <w:lvl w:ilvl="0" w:tplc="0409000F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defaultTabStop w:val="720"/>
  <w:noPunctuationKerning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yNrSwsDQ3NDYzMzJS0lEKTi0uzszPAykwqgUAHvZgyiwAAAA="/>
  </w:docVars>
  <w:rsids>
    <w:rsidRoot w:val="004C7574"/>
    <w:rsid w:val="0019583E"/>
    <w:rsid w:val="001C1E1B"/>
    <w:rsid w:val="00247B6C"/>
    <w:rsid w:val="002F5824"/>
    <w:rsid w:val="0031576A"/>
    <w:rsid w:val="004C6BAD"/>
    <w:rsid w:val="004C7574"/>
    <w:rsid w:val="00505949"/>
    <w:rsid w:val="00536773"/>
    <w:rsid w:val="00542A1D"/>
    <w:rsid w:val="00570521"/>
    <w:rsid w:val="0060404B"/>
    <w:rsid w:val="0062586F"/>
    <w:rsid w:val="006E20AA"/>
    <w:rsid w:val="00731391"/>
    <w:rsid w:val="007B50A2"/>
    <w:rsid w:val="00817CD8"/>
    <w:rsid w:val="009D710E"/>
    <w:rsid w:val="00AE545E"/>
    <w:rsid w:val="00BD06B0"/>
    <w:rsid w:val="00C72A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6B0D3E2"/>
  <w15:chartTrackingRefBased/>
  <w15:docId w15:val="{C045D1A1-ECE9-4258-9F17-D8411E0037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b/>
      <w:bCs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semiHidden/>
    <w:pPr>
      <w:ind w:left="1080"/>
    </w:pPr>
  </w:style>
  <w:style w:type="paragraph" w:styleId="Title">
    <w:name w:val="Title"/>
    <w:basedOn w:val="Normal"/>
    <w:link w:val="TitleChar"/>
    <w:qFormat/>
    <w:pPr>
      <w:jc w:val="center"/>
    </w:pPr>
    <w:rPr>
      <w:sz w:val="28"/>
    </w:rPr>
  </w:style>
  <w:style w:type="paragraph" w:styleId="Header">
    <w:name w:val="header"/>
    <w:basedOn w:val="Normal"/>
    <w:link w:val="HeaderChar"/>
    <w:semiHidden/>
    <w:pPr>
      <w:tabs>
        <w:tab w:val="center" w:pos="4320"/>
        <w:tab w:val="right" w:pos="8640"/>
      </w:tabs>
    </w:pPr>
    <w:rPr>
      <w:rFonts w:ascii="Times" w:hAnsi="Times"/>
      <w:sz w:val="20"/>
      <w:szCs w:val="20"/>
    </w:rPr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semiHidden/>
    <w:rsid w:val="00817CD8"/>
    <w:rPr>
      <w:rFonts w:ascii="Times" w:hAnsi="Times"/>
    </w:rPr>
  </w:style>
  <w:style w:type="character" w:customStyle="1" w:styleId="TitleChar">
    <w:name w:val="Title Char"/>
    <w:link w:val="Title"/>
    <w:rsid w:val="001C1E1B"/>
    <w:rPr>
      <w:sz w:val="28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481</Words>
  <Characters>2745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lanning Board</vt:lpstr>
    </vt:vector>
  </TitlesOfParts>
  <Company>Town Of Westport</Company>
  <LinksUpToDate>false</LinksUpToDate>
  <CharactersWithSpaces>32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lanning Board</dc:title>
  <dc:subject/>
  <dc:creator>LRTABIT</dc:creator>
  <cp:keywords/>
  <cp:lastModifiedBy>Nadine M Castro</cp:lastModifiedBy>
  <cp:revision>4</cp:revision>
  <cp:lastPrinted>2016-12-28T17:20:00Z</cp:lastPrinted>
  <dcterms:created xsi:type="dcterms:W3CDTF">2019-05-13T14:38:00Z</dcterms:created>
  <dcterms:modified xsi:type="dcterms:W3CDTF">2021-10-27T17:36:00Z</dcterms:modified>
</cp:coreProperties>
</file>